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B3A533" w14:textId="6868CEA8" w:rsidR="00B93069" w:rsidRPr="00B93069" w:rsidRDefault="00B93069" w:rsidP="00B93069">
      <w:pPr>
        <w:pStyle w:val="Title"/>
        <w:spacing w:before="120" w:after="120" w:line="252" w:lineRule="auto"/>
        <w:jc w:val="center"/>
        <w:rPr>
          <w:rFonts w:ascii="Times New Roman" w:hAnsi="Times New Roman" w:cs="Times New Roman"/>
          <w:b/>
          <w:color w:val="002060"/>
          <w:sz w:val="44"/>
          <w:szCs w:val="44"/>
        </w:rPr>
      </w:pPr>
      <w:r w:rsidRPr="00B93069">
        <w:rPr>
          <w:rFonts w:ascii="Times New Roman" w:hAnsi="Times New Roman" w:cs="Times New Roman"/>
          <w:b/>
          <w:color w:val="002060"/>
          <w:sz w:val="44"/>
          <w:szCs w:val="44"/>
        </w:rPr>
        <w:t>Assignment 0</w:t>
      </w:r>
      <w:r w:rsidR="00981157">
        <w:rPr>
          <w:rFonts w:ascii="Times New Roman" w:hAnsi="Times New Roman" w:cs="Times New Roman"/>
          <w:b/>
          <w:color w:val="002060"/>
          <w:sz w:val="44"/>
          <w:szCs w:val="44"/>
        </w:rPr>
        <w:t>3</w:t>
      </w:r>
      <w:r w:rsidRPr="00B93069">
        <w:rPr>
          <w:rFonts w:ascii="Times New Roman" w:hAnsi="Times New Roman" w:cs="Times New Roman"/>
          <w:b/>
          <w:color w:val="002060"/>
          <w:sz w:val="44"/>
          <w:szCs w:val="44"/>
        </w:rPr>
        <w:t xml:space="preserve"> </w:t>
      </w:r>
      <w:r w:rsidR="006A51A3">
        <w:rPr>
          <w:rFonts w:ascii="Times New Roman" w:hAnsi="Times New Roman" w:cs="Times New Roman"/>
          <w:b/>
          <w:color w:val="002060"/>
          <w:sz w:val="44"/>
          <w:szCs w:val="44"/>
        </w:rPr>
        <w:t>–</w:t>
      </w:r>
      <w:r w:rsidRPr="00B93069">
        <w:rPr>
          <w:rFonts w:ascii="Times New Roman" w:hAnsi="Times New Roman" w:cs="Times New Roman"/>
          <w:b/>
          <w:color w:val="002060"/>
          <w:sz w:val="44"/>
          <w:szCs w:val="44"/>
        </w:rPr>
        <w:t xml:space="preserve"> </w:t>
      </w:r>
      <w:r w:rsidR="006710CE">
        <w:rPr>
          <w:rFonts w:ascii="Times New Roman" w:hAnsi="Times New Roman" w:cs="Times New Roman"/>
          <w:b/>
          <w:color w:val="002060"/>
          <w:sz w:val="44"/>
          <w:szCs w:val="44"/>
        </w:rPr>
        <w:t>Random Forest</w:t>
      </w:r>
      <w:r w:rsidR="00082119">
        <w:rPr>
          <w:rFonts w:ascii="Times New Roman" w:hAnsi="Times New Roman" w:cs="Times New Roman"/>
          <w:b/>
          <w:color w:val="002060"/>
          <w:sz w:val="44"/>
          <w:szCs w:val="44"/>
        </w:rPr>
        <w:t xml:space="preserve"> and</w:t>
      </w:r>
      <w:r w:rsidR="006710CE">
        <w:rPr>
          <w:rFonts w:ascii="Times New Roman" w:hAnsi="Times New Roman" w:cs="Times New Roman"/>
          <w:b/>
          <w:color w:val="002060"/>
          <w:sz w:val="44"/>
          <w:szCs w:val="44"/>
        </w:rPr>
        <w:t xml:space="preserve"> Stacking</w:t>
      </w:r>
    </w:p>
    <w:p w14:paraId="37D58399" w14:textId="77777777" w:rsidR="00B93069" w:rsidRDefault="00B93069" w:rsidP="00B93069"/>
    <w:p w14:paraId="152657E8" w14:textId="053DFE3D" w:rsidR="00B93069" w:rsidRDefault="00B93069" w:rsidP="00B93069">
      <w:r>
        <w:t xml:space="preserve">There are </w:t>
      </w:r>
      <w:r w:rsidR="00182792">
        <w:t>two</w:t>
      </w:r>
      <w:r w:rsidR="00C20682">
        <w:t xml:space="preserve"> steps i</w:t>
      </w:r>
      <w:r>
        <w:t xml:space="preserve">n </w:t>
      </w:r>
      <w:r w:rsidR="00C20682">
        <w:t>this assignment</w:t>
      </w:r>
      <w:r w:rsidR="006A51A3">
        <w:t>:</w:t>
      </w:r>
      <w:r>
        <w:t xml:space="preserve"> 1) </w:t>
      </w:r>
      <w:r w:rsidR="00C20682">
        <w:t xml:space="preserve">Training and testing </w:t>
      </w:r>
      <w:r w:rsidR="00182792">
        <w:t>most of the algorithms over the given dataset, and</w:t>
      </w:r>
      <w:r w:rsidR="00C20682">
        <w:t xml:space="preserve"> 2) </w:t>
      </w:r>
      <w:r w:rsidR="00182792">
        <w:t>Using the best algorithms (classifiers)</w:t>
      </w:r>
      <w:r w:rsidR="00C20682">
        <w:t xml:space="preserve"> </w:t>
      </w:r>
      <w:r w:rsidR="00182792">
        <w:t>to generate a stacked model. You will also export the model in a pickle file, load it again and test it on one of the feature vectors from the dataset</w:t>
      </w:r>
      <w:r>
        <w:t xml:space="preserve">. </w:t>
      </w:r>
      <w:r w:rsidR="007D2034">
        <w:t xml:space="preserve"> You will submit </w:t>
      </w:r>
      <w:r w:rsidR="00182792">
        <w:t xml:space="preserve">both the </w:t>
      </w:r>
      <w:proofErr w:type="spellStart"/>
      <w:r w:rsidR="007D2034">
        <w:t>ipynb</w:t>
      </w:r>
      <w:proofErr w:type="spellEnd"/>
      <w:r w:rsidR="007D2034">
        <w:t xml:space="preserve"> and pdf file</w:t>
      </w:r>
      <w:r w:rsidR="00182792">
        <w:t>s</w:t>
      </w:r>
      <w:r w:rsidR="007D2034">
        <w:t xml:space="preserve"> for the ensemble export. </w:t>
      </w:r>
      <w:r>
        <w:t xml:space="preserve">Total points = </w:t>
      </w:r>
      <w:r w:rsidR="00182792">
        <w:t>75 (no extra points in this assignment)</w:t>
      </w:r>
      <w:r>
        <w:t>.</w:t>
      </w:r>
      <w:r w:rsidR="00182792">
        <w:t xml:space="preserve"> </w:t>
      </w:r>
    </w:p>
    <w:p w14:paraId="6C4A8D2E" w14:textId="328ED7EA" w:rsidR="007D2034" w:rsidRDefault="00D7128E" w:rsidP="007D2034">
      <w:r>
        <w:t xml:space="preserve">You will use the credit card dataset </w:t>
      </w:r>
      <w:r w:rsidR="007D2034">
        <w:t>uploaded here</w:t>
      </w:r>
      <w:r w:rsidR="00B93069">
        <w:t xml:space="preserve">. Please </w:t>
      </w:r>
      <w:r w:rsidR="00DF22E8">
        <w:t>start with</w:t>
      </w:r>
      <w:r w:rsidR="00B93069">
        <w:t xml:space="preserve"> </w:t>
      </w:r>
      <w:r w:rsidR="00DF22E8">
        <w:t>a</w:t>
      </w:r>
      <w:r w:rsidR="00B93069">
        <w:t xml:space="preserve"> </w:t>
      </w:r>
      <w:proofErr w:type="spellStart"/>
      <w:proofErr w:type="gramStart"/>
      <w:r w:rsidR="00B93069">
        <w:t>random.seed</w:t>
      </w:r>
      <w:proofErr w:type="spellEnd"/>
      <w:proofErr w:type="gramEnd"/>
      <w:r w:rsidR="00B93069">
        <w:t xml:space="preserve">(last four digits of your </w:t>
      </w:r>
      <w:proofErr w:type="spellStart"/>
      <w:r w:rsidR="00B93069">
        <w:t>GUIDg</w:t>
      </w:r>
      <w:proofErr w:type="spellEnd"/>
      <w:r w:rsidR="00B93069">
        <w:t xml:space="preserve">). </w:t>
      </w:r>
      <w:r w:rsidR="007D2034">
        <w:t>The dataset contains transactions made by credit cards in September 2013 by European cardholders. This dataset presents transactions that occurred in two days, where we have 492 frauds out of 284,807 transactions. The dataset is highly unbalanced</w:t>
      </w:r>
      <w:r w:rsidR="00175615">
        <w:t>. T</w:t>
      </w:r>
      <w:r w:rsidR="007D2034">
        <w:t>he positive class (frauds) account</w:t>
      </w:r>
      <w:r w:rsidR="00175615">
        <w:t>s</w:t>
      </w:r>
      <w:r w:rsidR="007D2034">
        <w:t xml:space="preserve"> for 0.172% of all transactions.</w:t>
      </w:r>
    </w:p>
    <w:p w14:paraId="0CD92937" w14:textId="1D797DAD" w:rsidR="007D2034" w:rsidRDefault="007D2034" w:rsidP="007D2034">
      <w:r>
        <w:t>All the variables are continuous and have been transformed by using PCA. Features V1, V2, … V28 are the principal components obtained with PCA</w:t>
      </w:r>
      <w:r w:rsidR="00175615">
        <w:t>. The only features that</w:t>
      </w:r>
      <w:r>
        <w:t xml:space="preserve"> have not been transformed with PCA are </w:t>
      </w:r>
      <w:r w:rsidR="00175615">
        <w:t>'</w:t>
      </w:r>
      <w:r>
        <w:t>Time</w:t>
      </w:r>
      <w:r w:rsidR="00175615">
        <w:t>'</w:t>
      </w:r>
      <w:r>
        <w:t xml:space="preserve"> and </w:t>
      </w:r>
      <w:r w:rsidR="00175615">
        <w:t>'</w:t>
      </w:r>
      <w:r>
        <w:t>Amount</w:t>
      </w:r>
      <w:r w:rsidR="00175615">
        <w:t>.'</w:t>
      </w:r>
      <w:r>
        <w:t xml:space="preserve"> Feature </w:t>
      </w:r>
      <w:r w:rsidR="00175615">
        <w:t>'</w:t>
      </w:r>
      <w:r>
        <w:t>Time</w:t>
      </w:r>
      <w:r w:rsidR="00175615">
        <w:t>'</w:t>
      </w:r>
      <w:r>
        <w:t xml:space="preserve"> contains the seconds elapsed between each transaction and the first transaction in the dataset. The feature</w:t>
      </w:r>
      <w:r w:rsidR="00175615">
        <w:t xml:space="preserve"> '</w:t>
      </w:r>
      <w:r>
        <w:t>Amount</w:t>
      </w:r>
      <w:r w:rsidR="00175615">
        <w:t xml:space="preserve">' </w:t>
      </w:r>
      <w:r>
        <w:t>is the transaction Amount</w:t>
      </w:r>
      <w:r w:rsidR="00175615">
        <w:t>. T</w:t>
      </w:r>
      <w:r>
        <w:t>his feature can be used for example-</w:t>
      </w:r>
      <w:proofErr w:type="spellStart"/>
      <w:r>
        <w:t>dependant</w:t>
      </w:r>
      <w:proofErr w:type="spellEnd"/>
      <w:r>
        <w:t xml:space="preserve"> cost-sensitive learning. Feature </w:t>
      </w:r>
      <w:r w:rsidR="00175615">
        <w:t>'</w:t>
      </w:r>
      <w:r>
        <w:t>Class</w:t>
      </w:r>
      <w:r w:rsidR="00175615">
        <w:t>'</w:t>
      </w:r>
      <w:r>
        <w:t xml:space="preserve"> is the response variable</w:t>
      </w:r>
      <w:r w:rsidR="00175615">
        <w:t>,</w:t>
      </w:r>
      <w:r>
        <w:t xml:space="preserve"> and it takes value 1 in case of fraud and 0 otherwise. </w:t>
      </w:r>
      <w:r w:rsidR="00C0402C">
        <w:t xml:space="preserve">The goal is to predict </w:t>
      </w:r>
      <w:r w:rsidR="00EC4AC5">
        <w:t>the class.</w:t>
      </w:r>
    </w:p>
    <w:p w14:paraId="1D3C80DB" w14:textId="63EA068F" w:rsidR="007D2034" w:rsidRDefault="007D2034" w:rsidP="007D2034">
      <w:r>
        <w:t>Since this is a classification dataset, for the first part, you will follow the steps in assignment 2 (and some more) as shown below. The code is already with you, and you can use that</w:t>
      </w:r>
      <w:r w:rsidR="00C0402C">
        <w:t xml:space="preserve">. </w:t>
      </w:r>
    </w:p>
    <w:p w14:paraId="59506F2F" w14:textId="77777777" w:rsidR="00DE7A97" w:rsidRDefault="00B93069" w:rsidP="00B93069">
      <w:pPr>
        <w:rPr>
          <w:b/>
          <w:color w:val="C00000"/>
        </w:rPr>
      </w:pPr>
      <w:r>
        <w:rPr>
          <w:b/>
          <w:color w:val="C00000"/>
        </w:rPr>
        <w:t>I</w:t>
      </w:r>
      <w:r w:rsidRPr="00B93069">
        <w:rPr>
          <w:b/>
          <w:color w:val="C00000"/>
        </w:rPr>
        <w:t xml:space="preserve"> have intentionally misspelled some explanations in assignments. When you copy the text</w:t>
      </w:r>
      <w:r>
        <w:rPr>
          <w:b/>
          <w:color w:val="C00000"/>
        </w:rPr>
        <w:t>,</w:t>
      </w:r>
      <w:r w:rsidRPr="00B93069">
        <w:rPr>
          <w:b/>
          <w:color w:val="C00000"/>
        </w:rPr>
        <w:t xml:space="preserve"> make sure to spell check it. I will drop point</w:t>
      </w:r>
      <w:r>
        <w:rPr>
          <w:b/>
          <w:color w:val="C00000"/>
        </w:rPr>
        <w:t>s</w:t>
      </w:r>
      <w:r w:rsidRPr="00B93069">
        <w:rPr>
          <w:b/>
          <w:color w:val="C00000"/>
        </w:rPr>
        <w:t xml:space="preserve"> for incorrect spelling and grammar</w:t>
      </w:r>
      <w:r w:rsidR="00DF22E8">
        <w:rPr>
          <w:b/>
          <w:color w:val="C00000"/>
        </w:rPr>
        <w:t xml:space="preserve"> (-5 points)</w:t>
      </w:r>
      <w:r w:rsidRPr="00B93069">
        <w:rPr>
          <w:b/>
          <w:color w:val="C00000"/>
        </w:rPr>
        <w:t>.</w:t>
      </w:r>
      <w:r w:rsidR="00DF22E8">
        <w:rPr>
          <w:b/>
          <w:color w:val="C00000"/>
        </w:rPr>
        <w:t xml:space="preserve"> Please also provide explanations/ reasoning for utilizing a command and describe the output. Failure to describe/ explain will result in lower points. Also, make sure to add a </w:t>
      </w:r>
      <w:proofErr w:type="spellStart"/>
      <w:r w:rsidR="00DF22E8">
        <w:rPr>
          <w:b/>
          <w:color w:val="C00000"/>
        </w:rPr>
        <w:t>g#groupnumber</w:t>
      </w:r>
      <w:proofErr w:type="spellEnd"/>
      <w:r w:rsidR="00DF22E8">
        <w:rPr>
          <w:b/>
          <w:color w:val="C00000"/>
        </w:rPr>
        <w:t xml:space="preserve"> (for example, g01) suffix to each variable, so we will know you are not just copy-pasting the given example code. </w:t>
      </w:r>
    </w:p>
    <w:p w14:paraId="7A6CC60E" w14:textId="6E66264D" w:rsidR="00B93069" w:rsidRDefault="00B93069" w:rsidP="000F58F8">
      <w:pPr>
        <w:pStyle w:val="Heading1"/>
        <w:rPr>
          <w:color w:val="C00000"/>
        </w:rPr>
      </w:pPr>
      <w:r>
        <w:t xml:space="preserve">Load </w:t>
      </w:r>
      <w:r w:rsidR="00DF22E8">
        <w:t>the dataset.</w:t>
      </w:r>
      <w:r>
        <w:t xml:space="preserve"> </w:t>
      </w:r>
      <w:r w:rsidRPr="001941F9">
        <w:rPr>
          <w:color w:val="C00000"/>
        </w:rPr>
        <w:t>(</w:t>
      </w:r>
      <w:r w:rsidR="00ED4311">
        <w:rPr>
          <w:color w:val="C00000"/>
        </w:rPr>
        <w:t>1</w:t>
      </w:r>
      <w:r w:rsidRPr="001941F9">
        <w:rPr>
          <w:color w:val="C00000"/>
        </w:rPr>
        <w:t xml:space="preserve">) </w:t>
      </w:r>
    </w:p>
    <w:p w14:paraId="5FD83E9F" w14:textId="0EF0296C" w:rsidR="00EE0815" w:rsidRPr="00EE0815" w:rsidRDefault="004671E7" w:rsidP="00EE0815">
      <w:r>
        <w:t xml:space="preserve">Load the csv file as a </w:t>
      </w:r>
      <w:proofErr w:type="gramStart"/>
      <w:r w:rsidR="006E1320">
        <w:t>pandas</w:t>
      </w:r>
      <w:proofErr w:type="gramEnd"/>
      <w:r w:rsidR="006E1320">
        <w:t xml:space="preserve"> data frame. And display the first six points </w:t>
      </w:r>
    </w:p>
    <w:p w14:paraId="39F71381" w14:textId="00F6D131" w:rsidR="00B93069" w:rsidRDefault="00B93069" w:rsidP="000F58F8">
      <w:pPr>
        <w:pStyle w:val="Heading1"/>
      </w:pPr>
      <w:r>
        <w:lastRenderedPageBreak/>
        <w:t xml:space="preserve">Show first 6 data points using </w:t>
      </w:r>
      <w:proofErr w:type="gramStart"/>
      <w:r>
        <w:t>head(</w:t>
      </w:r>
      <w:proofErr w:type="gramEnd"/>
      <w:r>
        <w:t xml:space="preserve">). </w:t>
      </w:r>
      <w:r w:rsidRPr="001941F9">
        <w:rPr>
          <w:color w:val="C00000"/>
        </w:rPr>
        <w:t>(</w:t>
      </w:r>
      <w:r w:rsidR="00ED4311">
        <w:rPr>
          <w:color w:val="C00000"/>
        </w:rPr>
        <w:t>1</w:t>
      </w:r>
      <w:r w:rsidRPr="001941F9">
        <w:rPr>
          <w:color w:val="C00000"/>
        </w:rPr>
        <w:t xml:space="preserve">) </w:t>
      </w:r>
    </w:p>
    <w:p w14:paraId="56B3FEA0" w14:textId="4C385874" w:rsidR="00B93069" w:rsidRDefault="00B93069" w:rsidP="000F58F8">
      <w:pPr>
        <w:pStyle w:val="Heading1"/>
      </w:pPr>
      <w:r>
        <w:t xml:space="preserve">Describe pandas </w:t>
      </w:r>
      <w:proofErr w:type="spellStart"/>
      <w:r>
        <w:t>Dataframe</w:t>
      </w:r>
      <w:proofErr w:type="spellEnd"/>
      <w:r>
        <w:t xml:space="preserve"> by using describe. </w:t>
      </w:r>
      <w:r w:rsidRPr="001941F9">
        <w:rPr>
          <w:color w:val="C00000"/>
        </w:rPr>
        <w:t>(</w:t>
      </w:r>
      <w:r w:rsidR="00ED4311">
        <w:rPr>
          <w:color w:val="C00000"/>
        </w:rPr>
        <w:t>1</w:t>
      </w:r>
      <w:r w:rsidRPr="001941F9">
        <w:rPr>
          <w:color w:val="C00000"/>
        </w:rPr>
        <w:t xml:space="preserve">) </w:t>
      </w:r>
    </w:p>
    <w:p w14:paraId="523C13E5" w14:textId="00DF0679" w:rsidR="00B93069" w:rsidRDefault="00B93069" w:rsidP="000F58F8">
      <w:pPr>
        <w:pStyle w:val="Heading1"/>
      </w:pPr>
      <w:r>
        <w:t>Show correlation heat</w:t>
      </w:r>
      <w:r w:rsidR="001941F9">
        <w:t xml:space="preserve"> </w:t>
      </w:r>
      <w:r>
        <w:t xml:space="preserve">plot of the entire </w:t>
      </w:r>
      <w:r w:rsidR="001941F9">
        <w:t>d</w:t>
      </w:r>
      <w:r>
        <w:t xml:space="preserve">ataset using matplotlib and </w:t>
      </w:r>
      <w:proofErr w:type="spellStart"/>
      <w:r>
        <w:t>sns</w:t>
      </w:r>
      <w:proofErr w:type="spellEnd"/>
      <w:r>
        <w:t>, choose any color pallet</w:t>
      </w:r>
      <w:r w:rsidR="00DF22E8">
        <w:t xml:space="preserve"> (except blue)</w:t>
      </w:r>
      <w:r>
        <w:t xml:space="preserve"> you like (experiment). </w:t>
      </w:r>
      <w:r w:rsidRPr="001941F9">
        <w:rPr>
          <w:color w:val="C00000"/>
        </w:rPr>
        <w:t>(</w:t>
      </w:r>
      <w:r w:rsidR="00ED4311">
        <w:rPr>
          <w:color w:val="C00000"/>
        </w:rPr>
        <w:t>1</w:t>
      </w:r>
      <w:r w:rsidRPr="001941F9">
        <w:rPr>
          <w:color w:val="C00000"/>
        </w:rPr>
        <w:t xml:space="preserve">) </w:t>
      </w:r>
    </w:p>
    <w:p w14:paraId="526EC46A" w14:textId="2E952D27" w:rsidR="00ED4311" w:rsidRDefault="00B93069" w:rsidP="000F58F8">
      <w:pPr>
        <w:pStyle w:val="Heading1"/>
      </w:pPr>
      <w:r>
        <w:t xml:space="preserve">Show the </w:t>
      </w:r>
      <w:r w:rsidR="00E22B7B">
        <w:t xml:space="preserve">Scatterplot matrix for the </w:t>
      </w:r>
      <w:proofErr w:type="spellStart"/>
      <w:r w:rsidR="00E22B7B">
        <w:t>dataframe</w:t>
      </w:r>
      <w:proofErr w:type="spellEnd"/>
      <w:r w:rsidR="00E524D4">
        <w:t xml:space="preserve"> (avoid matplotlib and </w:t>
      </w:r>
      <w:proofErr w:type="spellStart"/>
      <w:r w:rsidR="00E524D4">
        <w:t>sns</w:t>
      </w:r>
      <w:proofErr w:type="spellEnd"/>
      <w:r w:rsidR="00E524D4">
        <w:t xml:space="preserve"> for this assignment)</w:t>
      </w:r>
      <w:r>
        <w:t xml:space="preserve">. </w:t>
      </w:r>
      <w:r w:rsidR="00E22B7B">
        <w:t xml:space="preserve">You can use </w:t>
      </w:r>
      <w:hyperlink r:id="rId5" w:history="1">
        <w:r w:rsidR="00412948">
          <w:rPr>
            <w:rStyle w:val="Hyperlink"/>
          </w:rPr>
          <w:t xml:space="preserve">Scatterplot Matrix </w:t>
        </w:r>
        <w:proofErr w:type="spellStart"/>
        <w:r w:rsidR="00412948">
          <w:rPr>
            <w:rStyle w:val="Hyperlink"/>
          </w:rPr>
          <w:t>Plotly</w:t>
        </w:r>
        <w:proofErr w:type="spellEnd"/>
      </w:hyperlink>
      <w:r w:rsidR="00C9302A">
        <w:t xml:space="preserve">. Use the code for </w:t>
      </w:r>
      <w:r w:rsidR="00175615">
        <w:t xml:space="preserve">the </w:t>
      </w:r>
      <w:r w:rsidR="00C9302A">
        <w:t>second image that shows different colors for classes</w:t>
      </w:r>
      <w:r w:rsidR="00175615">
        <w:t>. I</w:t>
      </w:r>
      <w:r w:rsidR="00C9302A">
        <w:t>n this case</w:t>
      </w:r>
      <w:r w:rsidR="00175615">
        <w:t>,</w:t>
      </w:r>
      <w:r w:rsidR="00C9302A">
        <w:t xml:space="preserve"> you will get </w:t>
      </w:r>
      <w:r w:rsidR="00175615">
        <w:t>two</w:t>
      </w:r>
      <w:r w:rsidR="00C9302A">
        <w:t xml:space="preserve"> colors since we have two classes.</w:t>
      </w:r>
      <w:r w:rsidR="00175615">
        <w:t xml:space="preserve"> </w:t>
      </w:r>
      <w:r w:rsidR="001941F9">
        <w:t>A</w:t>
      </w:r>
      <w:r>
        <w:t>lso</w:t>
      </w:r>
      <w:r w:rsidR="001941F9">
        <w:t>,</w:t>
      </w:r>
      <w:r>
        <w:t xml:space="preserve"> experiment with visual aspects of the image (not a lot, but a</w:t>
      </w:r>
      <w:r w:rsidR="00DF22E8">
        <w:t>n excellent</w:t>
      </w:r>
      <w:r>
        <w:t xml:space="preserve"> visual will always leave </w:t>
      </w:r>
      <w:r w:rsidR="001941F9">
        <w:t xml:space="preserve">a </w:t>
      </w:r>
      <w:r>
        <w:t>better impression. you can change color, thickness, font, font</w:t>
      </w:r>
      <w:r w:rsidR="001941F9">
        <w:t xml:space="preserve"> </w:t>
      </w:r>
      <w:r>
        <w:t>size, font</w:t>
      </w:r>
      <w:r w:rsidR="001941F9">
        <w:t xml:space="preserve"> </w:t>
      </w:r>
      <w:r>
        <w:t>color, etc.)</w:t>
      </w:r>
      <w:r w:rsidR="00DF22E8">
        <w:t xml:space="preserve">. </w:t>
      </w:r>
      <w:r w:rsidR="00E22B7B">
        <w:t>No need to explain the plots but do save them</w:t>
      </w:r>
      <w:r w:rsidR="00C9302A">
        <w:t xml:space="preserve"> in a pdf/</w:t>
      </w:r>
      <w:proofErr w:type="spellStart"/>
      <w:r w:rsidR="00C9302A">
        <w:t>svg</w:t>
      </w:r>
      <w:proofErr w:type="spellEnd"/>
      <w:r w:rsidR="00C9302A">
        <w:t>/</w:t>
      </w:r>
      <w:proofErr w:type="spellStart"/>
      <w:r w:rsidR="00C9302A">
        <w:t>png</w:t>
      </w:r>
      <w:proofErr w:type="spellEnd"/>
      <w:r w:rsidR="00C9302A">
        <w:t xml:space="preserve"> with</w:t>
      </w:r>
      <w:r w:rsidR="00D1489C">
        <w:t xml:space="preserve"> </w:t>
      </w:r>
      <w:r w:rsidR="003F0DA1">
        <w:t xml:space="preserve">either static export function or html export function from </w:t>
      </w:r>
      <w:proofErr w:type="spellStart"/>
      <w:r w:rsidR="003F0DA1">
        <w:t>plotl</w:t>
      </w:r>
      <w:r w:rsidR="00ED4311">
        <w:t>y</w:t>
      </w:r>
      <w:proofErr w:type="spellEnd"/>
      <w:r w:rsidR="00412948">
        <w:t xml:space="preserve"> </w:t>
      </w:r>
      <w:hyperlink r:id="rId6" w:history="1">
        <w:r w:rsidR="00412948">
          <w:rPr>
            <w:rStyle w:val="Hyperlink"/>
          </w:rPr>
          <w:t xml:space="preserve">Interactive HTML Export </w:t>
        </w:r>
        <w:proofErr w:type="spellStart"/>
        <w:r w:rsidR="00412948">
          <w:rPr>
            <w:rStyle w:val="Hyperlink"/>
          </w:rPr>
          <w:t>Plotly</w:t>
        </w:r>
        <w:proofErr w:type="spellEnd"/>
      </w:hyperlink>
      <w:r w:rsidR="00E22B7B">
        <w:t>.</w:t>
      </w:r>
      <w:r w:rsidRPr="001941F9">
        <w:rPr>
          <w:color w:val="C00000"/>
        </w:rPr>
        <w:t xml:space="preserve"> </w:t>
      </w:r>
      <w:r w:rsidR="00ED4311">
        <w:rPr>
          <w:color w:val="C00000"/>
        </w:rPr>
        <w:t>(</w:t>
      </w:r>
      <w:r w:rsidR="00C62ECD">
        <w:rPr>
          <w:color w:val="C00000"/>
        </w:rPr>
        <w:t>1</w:t>
      </w:r>
      <w:r w:rsidR="00A3548A">
        <w:rPr>
          <w:color w:val="C00000"/>
        </w:rPr>
        <w:t>0</w:t>
      </w:r>
      <w:r w:rsidR="00ED4311">
        <w:rPr>
          <w:color w:val="C00000"/>
        </w:rPr>
        <w:t>)</w:t>
      </w:r>
    </w:p>
    <w:p w14:paraId="3B53BD76" w14:textId="1EDDA588" w:rsidR="00CE6770" w:rsidRDefault="00CE6770" w:rsidP="000F58F8">
      <w:pPr>
        <w:pStyle w:val="Heading1"/>
      </w:pPr>
      <w:r>
        <w:t>Split the dataset into the Training set and Test set. Choose your preferred split and justify the rationale.</w:t>
      </w:r>
      <w:r w:rsidR="00ED4311" w:rsidRPr="001941F9">
        <w:rPr>
          <w:color w:val="C00000"/>
        </w:rPr>
        <w:t xml:space="preserve"> </w:t>
      </w:r>
      <w:r w:rsidR="00ED4311">
        <w:rPr>
          <w:color w:val="C00000"/>
        </w:rPr>
        <w:t>(</w:t>
      </w:r>
      <w:r w:rsidR="00412948">
        <w:rPr>
          <w:color w:val="C00000"/>
        </w:rPr>
        <w:t>1</w:t>
      </w:r>
      <w:r w:rsidR="00ED4311">
        <w:rPr>
          <w:color w:val="C00000"/>
        </w:rPr>
        <w:t>)</w:t>
      </w:r>
    </w:p>
    <w:p w14:paraId="1C6F8C12" w14:textId="3B9A424E" w:rsidR="00C47D7C" w:rsidRDefault="00B93069" w:rsidP="000F58F8">
      <w:pPr>
        <w:pStyle w:val="Heading1"/>
      </w:pPr>
      <w:r>
        <w:t xml:space="preserve">Perform </w:t>
      </w:r>
      <w:r w:rsidR="00CE6770">
        <w:t xml:space="preserve">classification routine by using </w:t>
      </w:r>
      <w:proofErr w:type="spellStart"/>
      <w:proofErr w:type="gramStart"/>
      <w:r w:rsidR="00ED4311">
        <w:t>LogisticRegression</w:t>
      </w:r>
      <w:proofErr w:type="spellEnd"/>
      <w:r w:rsidR="00ED4311">
        <w:t>(</w:t>
      </w:r>
      <w:proofErr w:type="gramEnd"/>
      <w:r w:rsidR="00ED4311">
        <w:t xml:space="preserve">), </w:t>
      </w:r>
      <w:proofErr w:type="spellStart"/>
      <w:r w:rsidR="00ED4311">
        <w:t>KNeighborsClassifier</w:t>
      </w:r>
      <w:proofErr w:type="spellEnd"/>
      <w:r w:rsidR="00ED4311">
        <w:t xml:space="preserve">(),  </w:t>
      </w:r>
      <w:proofErr w:type="spellStart"/>
      <w:r w:rsidR="00ED4311">
        <w:t>DecisionTreeClassifier</w:t>
      </w:r>
      <w:proofErr w:type="spellEnd"/>
      <w:r w:rsidR="00ED4311">
        <w:t>(),</w:t>
      </w:r>
      <w:r w:rsidR="00AD39C9">
        <w:t xml:space="preserve"> </w:t>
      </w:r>
      <w:r w:rsidR="00ED4311">
        <w:t>SVC()</w:t>
      </w:r>
      <w:r w:rsidR="00AD39C9">
        <w:t xml:space="preserve">, </w:t>
      </w:r>
      <w:proofErr w:type="spellStart"/>
      <w:r w:rsidR="00ED4311">
        <w:t>GaussianNB</w:t>
      </w:r>
      <w:proofErr w:type="spellEnd"/>
      <w:r w:rsidR="00ED4311">
        <w:t>(),</w:t>
      </w:r>
      <w:r w:rsidR="00AD39C9">
        <w:t xml:space="preserve"> </w:t>
      </w:r>
      <w:proofErr w:type="spellStart"/>
      <w:r w:rsidR="00ED4311">
        <w:t>RandomForestClassifier</w:t>
      </w:r>
      <w:proofErr w:type="spellEnd"/>
      <w:r w:rsidR="00ED4311">
        <w:t>(),</w:t>
      </w:r>
      <w:r w:rsidR="00AD39C9">
        <w:t xml:space="preserve"> </w:t>
      </w:r>
      <w:proofErr w:type="spellStart"/>
      <w:r w:rsidR="00ED4311">
        <w:t>BaggingClassifier</w:t>
      </w:r>
      <w:proofErr w:type="spellEnd"/>
      <w:r w:rsidR="00ED4311">
        <w:t xml:space="preserve">(), </w:t>
      </w:r>
      <w:proofErr w:type="spellStart"/>
      <w:r w:rsidR="00ED4311">
        <w:t>GradientBoostingClassifier</w:t>
      </w:r>
      <w:proofErr w:type="spellEnd"/>
      <w:r w:rsidR="00ED4311">
        <w:t xml:space="preserve">(), </w:t>
      </w:r>
      <w:proofErr w:type="spellStart"/>
      <w:r w:rsidR="00ED4311">
        <w:t>XGboostclassifier</w:t>
      </w:r>
      <w:proofErr w:type="spellEnd"/>
      <w:r w:rsidR="00ED4311">
        <w:t xml:space="preserve">. Output the accuracy </w:t>
      </w:r>
      <w:r w:rsidR="000F58F8">
        <w:t>box plot</w:t>
      </w:r>
      <w:r w:rsidR="00ED4311">
        <w:t xml:space="preserve"> as we have seen in the class (make sure to change </w:t>
      </w:r>
      <w:proofErr w:type="spellStart"/>
      <w:r w:rsidR="00ED4311">
        <w:t>regressmod</w:t>
      </w:r>
      <w:proofErr w:type="spellEnd"/>
      <w:r w:rsidR="00FF1BF6">
        <w:t xml:space="preserve"> df</w:t>
      </w:r>
      <w:r w:rsidR="00ED4311">
        <w:t xml:space="preserve"> to </w:t>
      </w:r>
      <w:proofErr w:type="spellStart"/>
      <w:r w:rsidR="00ED4311">
        <w:t>classmod</w:t>
      </w:r>
      <w:proofErr w:type="spellEnd"/>
      <w:r w:rsidR="00ED4311">
        <w:t xml:space="preserve">. And use an appropriate metric for classification evaluation, for example, accuracy, </w:t>
      </w:r>
      <w:proofErr w:type="spellStart"/>
      <w:proofErr w:type="gramStart"/>
      <w:r w:rsidR="00ED4311">
        <w:t>precision,recall</w:t>
      </w:r>
      <w:proofErr w:type="spellEnd"/>
      <w:proofErr w:type="gramEnd"/>
      <w:r w:rsidR="00ED4311">
        <w:t xml:space="preserve"> </w:t>
      </w:r>
      <w:proofErr w:type="spellStart"/>
      <w:r w:rsidR="00ED4311">
        <w:t>etc</w:t>
      </w:r>
      <w:proofErr w:type="spellEnd"/>
      <w:r w:rsidR="00ED4311">
        <w:t>)</w:t>
      </w:r>
      <w:r w:rsidR="002B7F62">
        <w:t xml:space="preserve">. Remember to use the </w:t>
      </w:r>
      <w:proofErr w:type="gramStart"/>
      <w:r w:rsidR="002B7F62">
        <w:t>object oriented</w:t>
      </w:r>
      <w:proofErr w:type="gramEnd"/>
      <w:r w:rsidR="002B7F62">
        <w:t xml:space="preserve"> approach and develop a function (def…), this will be very helpful for the next assignment.</w:t>
      </w:r>
      <w:bookmarkStart w:id="0" w:name="_GoBack"/>
      <w:bookmarkEnd w:id="0"/>
      <w:r w:rsidR="00ED4311">
        <w:t xml:space="preserve"> </w:t>
      </w:r>
      <w:r w:rsidR="00ED4311" w:rsidRPr="00ED4311">
        <w:rPr>
          <w:color w:val="C00000"/>
        </w:rPr>
        <w:t>(</w:t>
      </w:r>
      <w:r w:rsidR="006D46E1">
        <w:rPr>
          <w:color w:val="C00000"/>
        </w:rPr>
        <w:t>40</w:t>
      </w:r>
      <w:r w:rsidR="00ED4311" w:rsidRPr="00ED4311">
        <w:rPr>
          <w:color w:val="C00000"/>
        </w:rPr>
        <w:t>)</w:t>
      </w:r>
    </w:p>
    <w:p w14:paraId="3679D36D" w14:textId="7D2B4B98" w:rsidR="00352B12" w:rsidRDefault="00ED4311" w:rsidP="000F58F8">
      <w:pPr>
        <w:pStyle w:val="Heading1"/>
      </w:pPr>
      <w:r>
        <w:t xml:space="preserve">Select the best classifier for level </w:t>
      </w:r>
      <w:proofErr w:type="spellStart"/>
      <w:r>
        <w:t>o</w:t>
      </w:r>
      <w:proofErr w:type="spellEnd"/>
      <w:r>
        <w:t xml:space="preserve"> classifier. Use logistic regression as a second level classifier. </w:t>
      </w:r>
      <w:r w:rsidR="00352B12">
        <w:t xml:space="preserve"> </w:t>
      </w:r>
      <w:r w:rsidR="00FF1BF6">
        <w:t xml:space="preserve">Similar to 5 generate the box plot and show the accuracy of each </w:t>
      </w:r>
      <w:r w:rsidR="000F58F8">
        <w:t>algorithm as well as stacked classifier</w:t>
      </w:r>
      <w:r w:rsidR="00412948">
        <w:t xml:space="preserve">. Also show the confusion metrices of the above </w:t>
      </w:r>
      <w:proofErr w:type="gramStart"/>
      <w:r w:rsidR="00412948">
        <w:t xml:space="preserve">algorithms </w:t>
      </w:r>
      <w:r w:rsidR="00FF1BF6">
        <w:t>.</w:t>
      </w:r>
      <w:proofErr w:type="gramEnd"/>
      <w:r w:rsidR="000F58F8" w:rsidRPr="000F58F8">
        <w:rPr>
          <w:color w:val="C00000"/>
        </w:rPr>
        <w:t>(</w:t>
      </w:r>
      <w:r w:rsidR="00A3548A">
        <w:rPr>
          <w:color w:val="C00000"/>
        </w:rPr>
        <w:t>15</w:t>
      </w:r>
      <w:r w:rsidR="000F58F8" w:rsidRPr="000F58F8">
        <w:rPr>
          <w:color w:val="C00000"/>
        </w:rPr>
        <w:t>)</w:t>
      </w:r>
    </w:p>
    <w:p w14:paraId="577763F0" w14:textId="6D3DF8A8" w:rsidR="00EE0815" w:rsidRDefault="00412948" w:rsidP="00EE0815">
      <w:pPr>
        <w:pStyle w:val="Heading1"/>
      </w:pPr>
      <w:r>
        <w:t xml:space="preserve">Export the Pickle model and import it back. Use the imported model to </w:t>
      </w:r>
      <w:proofErr w:type="spellStart"/>
      <w:r>
        <w:t>predic</w:t>
      </w:r>
      <w:proofErr w:type="spellEnd"/>
      <w:r>
        <w:t xml:space="preserve"> the </w:t>
      </w:r>
      <w:proofErr w:type="spellStart"/>
      <w:r>
        <w:t>y_test</w:t>
      </w:r>
      <w:proofErr w:type="spellEnd"/>
      <w:r>
        <w:t xml:space="preserve"> from </w:t>
      </w:r>
      <w:proofErr w:type="spellStart"/>
      <w:r>
        <w:t>x_test</w:t>
      </w:r>
      <w:proofErr w:type="spellEnd"/>
      <w:r>
        <w:t xml:space="preserve"> and report the confusion </w:t>
      </w:r>
      <w:proofErr w:type="spellStart"/>
      <w:r>
        <w:t>metrix</w:t>
      </w:r>
      <w:proofErr w:type="spellEnd"/>
      <w:r w:rsidR="000F58F8">
        <w:t xml:space="preserve"> </w:t>
      </w:r>
      <w:r w:rsidR="000F58F8" w:rsidRPr="00412948">
        <w:rPr>
          <w:color w:val="C00000"/>
        </w:rPr>
        <w:t>(</w:t>
      </w:r>
      <w:r w:rsidR="00A3548A">
        <w:rPr>
          <w:color w:val="C00000"/>
        </w:rPr>
        <w:t>3</w:t>
      </w:r>
      <w:r w:rsidR="000F58F8" w:rsidRPr="00412948">
        <w:rPr>
          <w:color w:val="C00000"/>
        </w:rPr>
        <w:t>)</w:t>
      </w:r>
    </w:p>
    <w:p w14:paraId="5CEBBD9A" w14:textId="6F636806" w:rsidR="00182792" w:rsidRPr="00412948" w:rsidRDefault="00182792" w:rsidP="00412948">
      <w:pPr>
        <w:pStyle w:val="Heading1"/>
        <w:rPr>
          <w:color w:val="C00000"/>
        </w:rPr>
      </w:pPr>
      <w:r>
        <w:t xml:space="preserve">Show both text and visual confusion Matrices using </w:t>
      </w:r>
      <w:proofErr w:type="spellStart"/>
      <w:r>
        <w:t>scikit</w:t>
      </w:r>
      <w:proofErr w:type="spellEnd"/>
      <w:r>
        <w:t xml:space="preserve"> learn and matplotlib and explain what the graph tells you and what you did. </w:t>
      </w:r>
      <w:r w:rsidRPr="00EE0815">
        <w:rPr>
          <w:color w:val="C00000"/>
        </w:rPr>
        <w:t>(</w:t>
      </w:r>
      <w:r w:rsidR="00A3548A">
        <w:rPr>
          <w:color w:val="C00000"/>
        </w:rPr>
        <w:t>2</w:t>
      </w:r>
      <w:r w:rsidRPr="00EE0815">
        <w:rPr>
          <w:color w:val="C00000"/>
        </w:rPr>
        <w:t>)</w:t>
      </w:r>
    </w:p>
    <w:sectPr w:rsidR="00182792" w:rsidRPr="004129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A36E7D"/>
    <w:multiLevelType w:val="hybridMultilevel"/>
    <w:tmpl w:val="C7C2E9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6FC519F"/>
    <w:multiLevelType w:val="multilevel"/>
    <w:tmpl w:val="07F21A34"/>
    <w:lvl w:ilvl="0">
      <w:start w:val="1"/>
      <w:numFmt w:val="decimal"/>
      <w:pStyle w:val="Heading1"/>
      <w:lvlText w:val="%1"/>
      <w:lvlJc w:val="left"/>
      <w:pPr>
        <w:ind w:left="432" w:hanging="432"/>
      </w:pPr>
      <w:rPr>
        <w:color w:val="2F5496" w:themeColor="accent1" w:themeShade="BF"/>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78A51D1E"/>
    <w:multiLevelType w:val="multilevel"/>
    <w:tmpl w:val="6D06E490"/>
    <w:lvl w:ilvl="0">
      <w:start w:val="1"/>
      <w:numFmt w:val="decimal"/>
      <w:lvlText w:val="%1."/>
      <w:lvlJc w:val="left"/>
      <w:pPr>
        <w:ind w:left="360" w:hanging="360"/>
      </w:pPr>
      <w:rPr>
        <w:b w:val="0"/>
        <w:color w:val="000000" w:themeColor="text1"/>
      </w:rPr>
    </w:lvl>
    <w:lvl w:ilvl="1">
      <w:start w:val="1"/>
      <w:numFmt w:val="decimal"/>
      <w:lvlText w:val="%1.%2."/>
      <w:lvlJc w:val="left"/>
      <w:pPr>
        <w:ind w:left="792" w:hanging="432"/>
      </w:pPr>
      <w:rPr>
        <w:b w:val="0"/>
        <w:color w:val="000000" w:themeColor="text1"/>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tDC0MDKwNDU3tbBQ0lEKTi0uzszPAymwqAUAppSEFCwAAAA="/>
  </w:docVars>
  <w:rsids>
    <w:rsidRoot w:val="00B93069"/>
    <w:rsid w:val="00082119"/>
    <w:rsid w:val="000F58F8"/>
    <w:rsid w:val="00175615"/>
    <w:rsid w:val="00182792"/>
    <w:rsid w:val="001941F9"/>
    <w:rsid w:val="00276B81"/>
    <w:rsid w:val="002B7F62"/>
    <w:rsid w:val="00352B12"/>
    <w:rsid w:val="00392514"/>
    <w:rsid w:val="003D04ED"/>
    <w:rsid w:val="003F0DA1"/>
    <w:rsid w:val="00412948"/>
    <w:rsid w:val="004671E7"/>
    <w:rsid w:val="004B31E1"/>
    <w:rsid w:val="004B7EB2"/>
    <w:rsid w:val="006710CE"/>
    <w:rsid w:val="00673E29"/>
    <w:rsid w:val="006A51A3"/>
    <w:rsid w:val="006A64EC"/>
    <w:rsid w:val="006D46E1"/>
    <w:rsid w:val="006E1320"/>
    <w:rsid w:val="007D2034"/>
    <w:rsid w:val="007F2F67"/>
    <w:rsid w:val="00836F5A"/>
    <w:rsid w:val="00981157"/>
    <w:rsid w:val="00A3548A"/>
    <w:rsid w:val="00AD39C9"/>
    <w:rsid w:val="00B52AE5"/>
    <w:rsid w:val="00B93069"/>
    <w:rsid w:val="00C0402C"/>
    <w:rsid w:val="00C20682"/>
    <w:rsid w:val="00C47D7C"/>
    <w:rsid w:val="00C62ECD"/>
    <w:rsid w:val="00C9302A"/>
    <w:rsid w:val="00CE6770"/>
    <w:rsid w:val="00D1489C"/>
    <w:rsid w:val="00D33AD8"/>
    <w:rsid w:val="00D65461"/>
    <w:rsid w:val="00D7128E"/>
    <w:rsid w:val="00DE7A97"/>
    <w:rsid w:val="00DF22E8"/>
    <w:rsid w:val="00E22B7B"/>
    <w:rsid w:val="00E524D4"/>
    <w:rsid w:val="00EC4AC5"/>
    <w:rsid w:val="00ED4311"/>
    <w:rsid w:val="00EE0815"/>
    <w:rsid w:val="00F414E5"/>
    <w:rsid w:val="00F73FAE"/>
    <w:rsid w:val="00F974F5"/>
    <w:rsid w:val="00FF1B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97E76A"/>
  <w15:chartTrackingRefBased/>
  <w15:docId w15:val="{26C5E99B-5F06-453C-86FD-708A54A31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414E5"/>
    <w:pPr>
      <w:spacing w:before="160" w:line="252" w:lineRule="auto"/>
      <w:jc w:val="both"/>
    </w:pPr>
    <w:rPr>
      <w:rFonts w:ascii="Times New Roman" w:hAnsi="Times New Roman"/>
      <w:color w:val="000000" w:themeColor="text1"/>
      <w:sz w:val="24"/>
    </w:rPr>
  </w:style>
  <w:style w:type="paragraph" w:styleId="Heading1">
    <w:name w:val="heading 1"/>
    <w:basedOn w:val="Normal"/>
    <w:next w:val="Normal"/>
    <w:link w:val="Heading1Char"/>
    <w:uiPriority w:val="9"/>
    <w:qFormat/>
    <w:rsid w:val="00DF22E8"/>
    <w:pPr>
      <w:keepNext/>
      <w:keepLines/>
      <w:numPr>
        <w:numId w:val="2"/>
      </w:numPr>
      <w:spacing w:before="240" w:after="240"/>
      <w:ind w:left="0" w:firstLine="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semiHidden/>
    <w:unhideWhenUsed/>
    <w:qFormat/>
    <w:rsid w:val="00DF22E8"/>
    <w:pPr>
      <w:keepNext/>
      <w:keepLines/>
      <w:numPr>
        <w:ilvl w:val="1"/>
        <w:numId w:val="2"/>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DF22E8"/>
    <w:pPr>
      <w:keepNext/>
      <w:keepLines/>
      <w:numPr>
        <w:ilvl w:val="2"/>
        <w:numId w:val="2"/>
      </w:numPr>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DF22E8"/>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F22E8"/>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F22E8"/>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F22E8"/>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F22E8"/>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F22E8"/>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22E8"/>
    <w:rPr>
      <w:rFonts w:ascii="Times New Roman" w:eastAsiaTheme="majorEastAsia" w:hAnsi="Times New Roman" w:cstheme="majorBidi"/>
      <w:b/>
      <w:color w:val="2F5496" w:themeColor="accent1" w:themeShade="BF"/>
      <w:sz w:val="24"/>
      <w:szCs w:val="32"/>
    </w:rPr>
  </w:style>
  <w:style w:type="paragraph" w:styleId="Title">
    <w:name w:val="Title"/>
    <w:basedOn w:val="Normal"/>
    <w:next w:val="Normal"/>
    <w:link w:val="TitleChar"/>
    <w:uiPriority w:val="10"/>
    <w:qFormat/>
    <w:rsid w:val="00B9306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93069"/>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673E29"/>
    <w:pPr>
      <w:ind w:left="720"/>
      <w:contextualSpacing/>
    </w:pPr>
  </w:style>
  <w:style w:type="character" w:styleId="Hyperlink">
    <w:name w:val="Hyperlink"/>
    <w:basedOn w:val="DefaultParagraphFont"/>
    <w:uiPriority w:val="99"/>
    <w:unhideWhenUsed/>
    <w:rsid w:val="006A51A3"/>
    <w:rPr>
      <w:color w:val="0563C1" w:themeColor="hyperlink"/>
      <w:u w:val="single"/>
    </w:rPr>
  </w:style>
  <w:style w:type="character" w:styleId="UnresolvedMention">
    <w:name w:val="Unresolved Mention"/>
    <w:basedOn w:val="DefaultParagraphFont"/>
    <w:uiPriority w:val="99"/>
    <w:semiHidden/>
    <w:unhideWhenUsed/>
    <w:rsid w:val="006A51A3"/>
    <w:rPr>
      <w:color w:val="605E5C"/>
      <w:shd w:val="clear" w:color="auto" w:fill="E1DFDD"/>
    </w:rPr>
  </w:style>
  <w:style w:type="character" w:customStyle="1" w:styleId="Heading2Char">
    <w:name w:val="Heading 2 Char"/>
    <w:basedOn w:val="DefaultParagraphFont"/>
    <w:link w:val="Heading2"/>
    <w:uiPriority w:val="9"/>
    <w:semiHidden/>
    <w:rsid w:val="00DF22E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DF22E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DF22E8"/>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DF22E8"/>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DF22E8"/>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DF22E8"/>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DF22E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F22E8"/>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lotly.com/python/interactive-html-export/" TargetMode="External"/><Relationship Id="rId5" Type="http://schemas.openxmlformats.org/officeDocument/2006/relationships/hyperlink" Target="https://plotly.com/python/spl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5</TotalTime>
  <Pages>2</Pages>
  <Words>672</Words>
  <Characters>383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kul Padalkar</dc:creator>
  <cp:keywords/>
  <dc:description/>
  <cp:lastModifiedBy>Nakul Padalkar</cp:lastModifiedBy>
  <cp:revision>27</cp:revision>
  <dcterms:created xsi:type="dcterms:W3CDTF">2021-10-24T19:08:00Z</dcterms:created>
  <dcterms:modified xsi:type="dcterms:W3CDTF">2021-10-28T02:11:00Z</dcterms:modified>
</cp:coreProperties>
</file>